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89ECB" w14:textId="4C811CBF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Course Name: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22BD6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mputer Vision</w:t>
      </w:r>
    </w:p>
    <w:p w14:paraId="08F08FB7" w14:textId="40DA1715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de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EE1A54"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19AI621</w:t>
      </w:r>
    </w:p>
    <w:p w14:paraId="0FC61B47" w14:textId="40D3113C" w:rsidR="009F4E52" w:rsidRPr="00165724" w:rsidRDefault="006661C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Course Advisor: Dr. Senthilkumar T</w:t>
      </w:r>
    </w:p>
    <w:p w14:paraId="73F1EF87" w14:textId="5C2B24BD" w:rsidR="00357142" w:rsidRPr="00165724" w:rsidRDefault="00EE1A54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Title: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Lane Detection </w:t>
      </w:r>
      <w:r w:rsidR="005E17E1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for Autonomous Vehicles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using Computer Vision Algorithm</w:t>
      </w:r>
    </w:p>
    <w:p w14:paraId="22954B93" w14:textId="77777777" w:rsidR="00357142" w:rsidRPr="00165724" w:rsidRDefault="00357142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Submitted By:</w:t>
      </w:r>
    </w:p>
    <w:p w14:paraId="4C89968A" w14:textId="474B8274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bhishek Gopinath [CB.EN.P2AID20002]</w:t>
      </w:r>
    </w:p>
    <w:p w14:paraId="55610299" w14:textId="77777777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lan Henry [CB.EN.P2AID20010]</w:t>
      </w:r>
    </w:p>
    <w:p w14:paraId="62DD82CC" w14:textId="38E1017A" w:rsidR="00357142" w:rsidRPr="00EC2FBC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Jiss Joseph Thomas [CB.EN.P2AID20024]</w:t>
      </w:r>
      <w:bookmarkStart w:id="0" w:name="_GoBack"/>
      <w:bookmarkEnd w:id="0"/>
    </w:p>
    <w:p w14:paraId="192D8A64" w14:textId="21F7C22D" w:rsidR="00D6505E" w:rsidRDefault="00EC2FBC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S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patial </w:t>
      </w:r>
      <w:r>
        <w:rPr>
          <w:rFonts w:ascii="Times New Roman" w:hAnsi="Times New Roman" w:cs="Times New Roman"/>
          <w:b/>
          <w:bCs/>
          <w:sz w:val="48"/>
          <w:szCs w:val="48"/>
        </w:rPr>
        <w:t>D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omain </w:t>
      </w:r>
      <w:r>
        <w:rPr>
          <w:rFonts w:ascii="Times New Roman" w:hAnsi="Times New Roman" w:cs="Times New Roman"/>
          <w:b/>
          <w:bCs/>
          <w:sz w:val="48"/>
          <w:szCs w:val="48"/>
        </w:rPr>
        <w:t>O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>perations</w:t>
      </w:r>
      <w:r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="00357142">
        <w:rPr>
          <w:rFonts w:ascii="Times New Roman" w:hAnsi="Times New Roman" w:cs="Times New Roman"/>
          <w:b/>
          <w:bCs/>
          <w:sz w:val="48"/>
          <w:szCs w:val="48"/>
        </w:rPr>
        <w:t>on Case Study Image</w:t>
      </w:r>
    </w:p>
    <w:p w14:paraId="0A67DCDB" w14:textId="77777777" w:rsidR="00357142" w:rsidRDefault="00357142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4E52BAF0" w14:textId="14137ACD" w:rsidR="00357142" w:rsidRP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357142">
        <w:rPr>
          <w:rFonts w:ascii="Times New Roman" w:hAnsi="Times New Roman" w:cs="Times New Roman"/>
          <w:b/>
          <w:bCs/>
          <w:sz w:val="40"/>
          <w:szCs w:val="40"/>
        </w:rPr>
        <w:t>Original Image:</w:t>
      </w:r>
    </w:p>
    <w:p w14:paraId="4A5AD507" w14:textId="46A8C92D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0083090" wp14:editId="7939CD32">
            <wp:extent cx="5934075" cy="3267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9315E" w14:textId="77777777" w:rsidR="00C46D50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Image After Applying Noise:</w:t>
      </w:r>
    </w:p>
    <w:p w14:paraId="543A9BE9" w14:textId="0FF9A69B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/>
      </w: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EAC5FEF" wp14:editId="729BDB73">
            <wp:extent cx="5934075" cy="32670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D119D" w14:textId="77777777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6EAFB178" w14:textId="69BAF386" w:rsid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Low Pass Filter</w:t>
      </w:r>
      <w:r w:rsidR="00357142">
        <w:rPr>
          <w:rFonts w:ascii="Times New Roman" w:hAnsi="Times New Roman" w:cs="Times New Roman"/>
          <w:b/>
          <w:bCs/>
          <w:sz w:val="40"/>
          <w:szCs w:val="40"/>
        </w:rPr>
        <w:t>:</w:t>
      </w:r>
    </w:p>
    <w:p w14:paraId="257F0C2A" w14:textId="0F56C2FC" w:rsid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31DDA47B" wp14:editId="5D1C2EF4">
            <wp:extent cx="5920468" cy="3257550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866" cy="3268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B9504" w14:textId="77777777" w:rsidR="00C46D50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Decentralized Image:</w:t>
      </w:r>
    </w:p>
    <w:p w14:paraId="18F27540" w14:textId="40A0B1AA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/>
      </w:r>
      <w:r w:rsid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68019C9" wp14:editId="53929F79">
            <wp:extent cx="5934075" cy="324304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880" cy="3262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CA04B" w14:textId="182E5FC6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461CF297" w14:textId="3AF1B094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650FF4C1" w14:textId="0DD4A70C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32192897" wp14:editId="127C5629">
            <wp:extent cx="6007894" cy="3314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39283" cy="3332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7447D" w14:textId="58161486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High Pass Filter:</w:t>
      </w:r>
    </w:p>
    <w:p w14:paraId="5EEE7887" w14:textId="47020DD4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458E014" wp14:editId="57217E28">
            <wp:extent cx="5934075" cy="3214291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95AED" w14:textId="38C0A39F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151D5EA" w14:textId="1A55D3CD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Decentralize:</w:t>
      </w:r>
    </w:p>
    <w:p w14:paraId="69AB1964" w14:textId="410FD9B7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48B7AEF8" wp14:editId="30C9996E">
            <wp:extent cx="5934075" cy="3299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556" cy="3313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029A2" w14:textId="72C94A1E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F2D630D" w14:textId="628AD17E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Processed Image:</w:t>
      </w:r>
    </w:p>
    <w:p w14:paraId="0293CB62" w14:textId="6A7876F1" w:rsidR="00C46D50" w:rsidRP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6B15105F" wp14:editId="62BE3015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46D50" w:rsidRPr="00357142" w:rsidSect="00EE1A54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QxMzc1NzIwNTJS0lEKTi0uzszPAykwNKgFAASGCpctAAAA"/>
  </w:docVars>
  <w:rsids>
    <w:rsidRoot w:val="00EE1A54"/>
    <w:rsid w:val="000B7606"/>
    <w:rsid w:val="00111DE6"/>
    <w:rsid w:val="00112592"/>
    <w:rsid w:val="001461D8"/>
    <w:rsid w:val="001536F3"/>
    <w:rsid w:val="00165724"/>
    <w:rsid w:val="001D53A9"/>
    <w:rsid w:val="002B6A97"/>
    <w:rsid w:val="002C1CF1"/>
    <w:rsid w:val="002E6678"/>
    <w:rsid w:val="00322BD6"/>
    <w:rsid w:val="00357142"/>
    <w:rsid w:val="003616E3"/>
    <w:rsid w:val="003E0704"/>
    <w:rsid w:val="00420396"/>
    <w:rsid w:val="005036BF"/>
    <w:rsid w:val="00530802"/>
    <w:rsid w:val="005E17E1"/>
    <w:rsid w:val="006661C0"/>
    <w:rsid w:val="00673838"/>
    <w:rsid w:val="006C264A"/>
    <w:rsid w:val="00736DB9"/>
    <w:rsid w:val="00787198"/>
    <w:rsid w:val="007E6BCB"/>
    <w:rsid w:val="008447EA"/>
    <w:rsid w:val="00875E8E"/>
    <w:rsid w:val="008D5B6A"/>
    <w:rsid w:val="00974DB3"/>
    <w:rsid w:val="009F4E52"/>
    <w:rsid w:val="00B7309E"/>
    <w:rsid w:val="00B74608"/>
    <w:rsid w:val="00C46D50"/>
    <w:rsid w:val="00C52927"/>
    <w:rsid w:val="00C9092E"/>
    <w:rsid w:val="00CF6D6E"/>
    <w:rsid w:val="00D434A4"/>
    <w:rsid w:val="00D6505E"/>
    <w:rsid w:val="00D720CE"/>
    <w:rsid w:val="00DF2948"/>
    <w:rsid w:val="00E27CAE"/>
    <w:rsid w:val="00E31345"/>
    <w:rsid w:val="00E778A8"/>
    <w:rsid w:val="00EC2FBC"/>
    <w:rsid w:val="00ED66AF"/>
    <w:rsid w:val="00EE1A54"/>
    <w:rsid w:val="00EF0AC4"/>
    <w:rsid w:val="00F50004"/>
    <w:rsid w:val="00F53137"/>
    <w:rsid w:val="00F8415F"/>
    <w:rsid w:val="00FF4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7E24C"/>
  <w15:chartTrackingRefBased/>
  <w15:docId w15:val="{632E9490-2A9C-426B-AB74-AB624F2C2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1A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41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0C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571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ml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5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E</dc:creator>
  <cp:keywords/>
  <dc:description/>
  <cp:lastModifiedBy>CRIS THOMAS</cp:lastModifiedBy>
  <cp:revision>3</cp:revision>
  <dcterms:created xsi:type="dcterms:W3CDTF">2021-05-02T14:40:00Z</dcterms:created>
  <dcterms:modified xsi:type="dcterms:W3CDTF">2021-05-02T14:41:00Z</dcterms:modified>
</cp:coreProperties>
</file>